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24F163" w14:textId="77777777" w:rsidR="00803E43" w:rsidRDefault="00803E43" w:rsidP="00803E43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3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404D3BE8" w14:textId="77777777" w:rsidR="00803E43" w:rsidRDefault="00803E43" w:rsidP="00803E43"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p w14:paraId="6DFFFE0F" w14:textId="28C06E68" w:rsidR="00803E43" w:rsidRDefault="00803E43" w:rsidP="00803E43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44"/>
          <w:szCs w:val="44"/>
        </w:rPr>
      </w:pPr>
      <w:r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土地国情调查大赛</w:t>
      </w:r>
      <w:r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校赛</w:t>
      </w:r>
      <w:r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（社会调查）成果报告</w:t>
      </w:r>
    </w:p>
    <w:p w14:paraId="10C269EE" w14:textId="77777777" w:rsidR="00803E43" w:rsidRDefault="00803E43" w:rsidP="00803E43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</w:p>
    <w:p w14:paraId="0D669945" w14:textId="77777777" w:rsidR="00803E43" w:rsidRDefault="00803E43" w:rsidP="00803E43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</w:p>
    <w:p w14:paraId="34129C52" w14:textId="77777777" w:rsidR="00803E43" w:rsidRDefault="00803E43" w:rsidP="00803E43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  <w:r>
        <w:rPr>
          <w:rFonts w:hint="eastAsia"/>
          <w:sz w:val="28"/>
          <w:szCs w:val="28"/>
        </w:rPr>
        <w:t>报告题目：</w:t>
      </w:r>
    </w:p>
    <w:p w14:paraId="4903CEBB" w14:textId="77777777" w:rsidR="00803E43" w:rsidRDefault="00803E43" w:rsidP="00803E43">
      <w:pPr>
        <w:pStyle w:val="Default"/>
        <w:rPr>
          <w:sz w:val="28"/>
          <w:szCs w:val="28"/>
        </w:rPr>
      </w:pPr>
    </w:p>
    <w:p w14:paraId="321EA6B7" w14:textId="77777777" w:rsidR="00803E43" w:rsidRDefault="00803E43" w:rsidP="00803E43">
      <w:pPr>
        <w:pStyle w:val="Default"/>
        <w:ind w:firstLine="2071"/>
        <w:rPr>
          <w:sz w:val="28"/>
          <w:szCs w:val="28"/>
        </w:rPr>
      </w:pPr>
    </w:p>
    <w:p w14:paraId="5CEE7898" w14:textId="77777777" w:rsidR="00803E43" w:rsidRDefault="00803E43" w:rsidP="00803E43">
      <w:pPr>
        <w:pStyle w:val="Default"/>
        <w:ind w:firstLine="2071"/>
        <w:rPr>
          <w:sz w:val="28"/>
          <w:szCs w:val="28"/>
        </w:rPr>
      </w:pPr>
    </w:p>
    <w:p w14:paraId="43954F50" w14:textId="77777777" w:rsidR="00803E43" w:rsidRDefault="00803E43" w:rsidP="00803E43">
      <w:pPr>
        <w:pStyle w:val="Default"/>
        <w:spacing w:line="480" w:lineRule="auto"/>
        <w:ind w:right="3202" w:firstLineChars="431" w:firstLine="1207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团队名称：</w:t>
      </w:r>
    </w:p>
    <w:p w14:paraId="52107FB6" w14:textId="77777777" w:rsidR="00803E43" w:rsidRDefault="00803E43" w:rsidP="00803E43">
      <w:pPr>
        <w:pStyle w:val="Default"/>
        <w:spacing w:line="813" w:lineRule="atLeast"/>
        <w:ind w:right="3202" w:firstLineChars="431" w:firstLine="1207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所在学校：</w:t>
      </w:r>
    </w:p>
    <w:p w14:paraId="5E00462D" w14:textId="77777777" w:rsidR="00803E43" w:rsidRDefault="00803E43" w:rsidP="00803E43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所在院（系）：</w:t>
      </w:r>
    </w:p>
    <w:p w14:paraId="4B911D1D" w14:textId="77777777" w:rsidR="00803E43" w:rsidRDefault="00803E43" w:rsidP="00803E43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1916C98A" w14:textId="77777777" w:rsidR="00803E43" w:rsidRDefault="00803E43" w:rsidP="00803E43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1A3E6B1B" w14:textId="77777777" w:rsidR="00803E43" w:rsidRDefault="00803E43" w:rsidP="00803E43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679FB895" w14:textId="77777777" w:rsidR="00803E43" w:rsidRDefault="00803E43" w:rsidP="00803E43">
      <w:pPr>
        <w:pStyle w:val="Default"/>
        <w:spacing w:line="813" w:lineRule="atLeast"/>
        <w:ind w:leftChars="-1" w:left="-2" w:firstLine="1"/>
        <w:jc w:val="center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填报日期：</w:t>
      </w:r>
      <w:r>
        <w:rPr>
          <w:rFonts w:cstheme="minorBidi"/>
          <w:color w:val="auto"/>
          <w:sz w:val="28"/>
          <w:szCs w:val="28"/>
        </w:rPr>
        <w:t>202</w:t>
      </w:r>
      <w:r>
        <w:rPr>
          <w:rFonts w:cstheme="minorBidi" w:hint="eastAsia"/>
          <w:color w:val="auto"/>
          <w:sz w:val="28"/>
          <w:szCs w:val="28"/>
        </w:rPr>
        <w:t>4年  月  日</w:t>
      </w:r>
    </w:p>
    <w:p w14:paraId="75791ACC" w14:textId="77777777" w:rsidR="00803E43" w:rsidRDefault="00803E43" w:rsidP="00803E43">
      <w:pPr>
        <w:widowControl/>
        <w:jc w:val="left"/>
      </w:pPr>
      <w:r>
        <w:br w:type="page"/>
      </w:r>
    </w:p>
    <w:p w14:paraId="4205E8D0" w14:textId="77777777" w:rsidR="00803E43" w:rsidRPr="00B67380" w:rsidRDefault="00803E43" w:rsidP="00803E43">
      <w:pPr>
        <w:jc w:val="left"/>
        <w:rPr>
          <w:rFonts w:ascii="宋体" w:eastAsia="宋体" w:hAnsi="宋体"/>
          <w:b/>
          <w:sz w:val="28"/>
          <w:szCs w:val="28"/>
        </w:rPr>
      </w:pPr>
      <w:r w:rsidRPr="00B67380">
        <w:rPr>
          <w:rFonts w:ascii="宋体" w:eastAsia="宋体" w:hAnsi="宋体" w:hint="eastAsia"/>
          <w:b/>
          <w:sz w:val="28"/>
          <w:szCs w:val="28"/>
        </w:rPr>
        <w:lastRenderedPageBreak/>
        <w:t>表A</w:t>
      </w:r>
    </w:p>
    <w:tbl>
      <w:tblPr>
        <w:tblW w:w="9039" w:type="dxa"/>
        <w:jc w:val="center"/>
        <w:tblLayout w:type="fixed"/>
        <w:tblLook w:val="04A0" w:firstRow="1" w:lastRow="0" w:firstColumn="1" w:lastColumn="0" w:noHBand="0" w:noVBand="1"/>
      </w:tblPr>
      <w:tblGrid>
        <w:gridCol w:w="1099"/>
        <w:gridCol w:w="716"/>
        <w:gridCol w:w="732"/>
        <w:gridCol w:w="850"/>
        <w:gridCol w:w="1524"/>
        <w:gridCol w:w="2152"/>
        <w:gridCol w:w="1966"/>
      </w:tblGrid>
      <w:tr w:rsidR="00803E43" w14:paraId="6732D6E5" w14:textId="77777777" w:rsidTr="003E0242">
        <w:trPr>
          <w:trHeight w:val="205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C15232" w14:textId="77777777" w:rsidR="00803E43" w:rsidRDefault="00803E43" w:rsidP="003E0242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>
              <w:br w:type="page"/>
            </w:r>
            <w:r>
              <w:rPr>
                <w:rFonts w:hint="eastAsia"/>
                <w:b/>
                <w:bCs/>
                <w:sz w:val="23"/>
                <w:szCs w:val="23"/>
              </w:rPr>
              <w:t>题目</w:t>
            </w:r>
          </w:p>
        </w:tc>
        <w:tc>
          <w:tcPr>
            <w:tcW w:w="7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7B31D0" w14:textId="77777777" w:rsidR="00803E43" w:rsidRDefault="00803E43" w:rsidP="003E0242">
            <w:pPr>
              <w:pStyle w:val="Default"/>
              <w:rPr>
                <w:rFonts w:cstheme="minorBidi"/>
                <w:color w:val="auto"/>
              </w:rPr>
            </w:pPr>
          </w:p>
        </w:tc>
      </w:tr>
      <w:tr w:rsidR="00803E43" w14:paraId="13539BC8" w14:textId="77777777" w:rsidTr="003E0242">
        <w:trPr>
          <w:trHeight w:val="198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6B0355" w14:textId="77777777" w:rsidR="00803E43" w:rsidRDefault="00803E43" w:rsidP="003E0242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关键词</w:t>
            </w:r>
          </w:p>
        </w:tc>
        <w:tc>
          <w:tcPr>
            <w:tcW w:w="7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6B9C2F" w14:textId="77777777" w:rsidR="00803E43" w:rsidRDefault="00803E43" w:rsidP="003E0242">
            <w:pPr>
              <w:pStyle w:val="Default"/>
              <w:rPr>
                <w:rFonts w:cstheme="minorBidi"/>
                <w:color w:val="auto"/>
              </w:rPr>
            </w:pPr>
          </w:p>
        </w:tc>
      </w:tr>
      <w:tr w:rsidR="00803E43" w14:paraId="5AE610BF" w14:textId="77777777" w:rsidTr="003E0242">
        <w:trPr>
          <w:trHeight w:val="198"/>
          <w:jc w:val="center"/>
        </w:trPr>
        <w:tc>
          <w:tcPr>
            <w:tcW w:w="903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BFFEE" w14:textId="77777777" w:rsidR="00803E43" w:rsidRDefault="00803E43" w:rsidP="003E0242">
            <w:pPr>
              <w:pStyle w:val="Default"/>
              <w:rPr>
                <w:rFonts w:cstheme="minorBidi"/>
                <w:b/>
                <w:bCs/>
                <w:color w:val="auto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参赛人（团队）</w:t>
            </w:r>
          </w:p>
        </w:tc>
      </w:tr>
      <w:tr w:rsidR="00803E43" w14:paraId="0FC3AC99" w14:textId="77777777" w:rsidTr="003E0242">
        <w:trPr>
          <w:trHeight w:val="395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71D4D92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A35C03E" w14:textId="77777777" w:rsidR="00803E43" w:rsidRDefault="00803E43" w:rsidP="003E0242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性别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1CDB13" w14:textId="77777777" w:rsidR="00803E43" w:rsidRDefault="00803E43" w:rsidP="003E0242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民族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D257E" w14:textId="77777777" w:rsidR="00803E43" w:rsidRDefault="00803E43" w:rsidP="003E0242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历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643874" w14:textId="77777777" w:rsidR="00803E43" w:rsidRDefault="00803E43" w:rsidP="003E0242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专业</w:t>
            </w: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D6805A" w14:textId="77777777" w:rsidR="00803E43" w:rsidRDefault="00803E43" w:rsidP="003E0242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06B7BE" w14:textId="77777777" w:rsidR="00803E43" w:rsidRDefault="00803E43" w:rsidP="003E0242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电话</w:t>
            </w:r>
          </w:p>
        </w:tc>
      </w:tr>
      <w:tr w:rsidR="00803E43" w14:paraId="24E47662" w14:textId="77777777" w:rsidTr="003E0242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0C12260" w14:textId="77777777" w:rsidR="00803E43" w:rsidRDefault="00803E43" w:rsidP="003E0242">
            <w:pPr>
              <w:pStyle w:val="Default"/>
              <w:jc w:val="center"/>
              <w:rPr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0B0F0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A0CEE3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DC34B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9CC38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C4E1E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DC392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803E43" w14:paraId="04FEDAD5" w14:textId="77777777" w:rsidTr="003E0242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B9E45DF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EB65A9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A7E2BB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B1EDB5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F9276C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A3F04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003BB1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803E43" w14:paraId="4C7DC2CE" w14:textId="77777777" w:rsidTr="003E0242">
        <w:trPr>
          <w:trHeight w:val="200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01DD593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974B15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846EF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624A8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8EED0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5E7AB9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71140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803E43" w14:paraId="673D71D3" w14:textId="77777777" w:rsidTr="003E0242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FA72AA9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C565C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9CD68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9DB48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1E4474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34F42D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83A9D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803E43" w14:paraId="6F687221" w14:textId="77777777" w:rsidTr="003E0242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B448EDC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0295447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931723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B7069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425B1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66BDF6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9244DB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803E43" w14:paraId="247FAA1C" w14:textId="77777777" w:rsidTr="003E0242">
        <w:trPr>
          <w:trHeight w:val="200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EF3D79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60A92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0650C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514751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9AC9E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FFA19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A5C9C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803E43" w14:paraId="4709DDE4" w14:textId="77777777" w:rsidTr="003E0242">
        <w:trPr>
          <w:trHeight w:val="200"/>
          <w:jc w:val="center"/>
        </w:trPr>
        <w:tc>
          <w:tcPr>
            <w:tcW w:w="181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ADBB0E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通讯地址(邮编)</w:t>
            </w:r>
          </w:p>
        </w:tc>
        <w:tc>
          <w:tcPr>
            <w:tcW w:w="72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EDDB7B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</w:rPr>
            </w:pPr>
          </w:p>
        </w:tc>
      </w:tr>
      <w:tr w:rsidR="00803E43" w14:paraId="6907DBCA" w14:textId="77777777" w:rsidTr="003E0242">
        <w:trPr>
          <w:trHeight w:val="393"/>
          <w:jc w:val="center"/>
        </w:trPr>
        <w:tc>
          <w:tcPr>
            <w:tcW w:w="903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92565B" w14:textId="77777777" w:rsidR="00803E43" w:rsidRDefault="00803E43" w:rsidP="003E0242">
            <w:pPr>
              <w:pStyle w:val="Default"/>
              <w:rPr>
                <w:rFonts w:cstheme="minorBidi"/>
                <w:b/>
                <w:bCs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b/>
                <w:bCs/>
                <w:color w:val="auto"/>
                <w:sz w:val="21"/>
                <w:szCs w:val="21"/>
              </w:rPr>
              <w:t>指导教师</w:t>
            </w:r>
          </w:p>
        </w:tc>
      </w:tr>
      <w:tr w:rsidR="00803E43" w14:paraId="5C759FDC" w14:textId="77777777" w:rsidTr="003E0242">
        <w:trPr>
          <w:trHeight w:val="393"/>
          <w:jc w:val="center"/>
        </w:trPr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D87C273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姓名</w:t>
            </w:r>
          </w:p>
        </w:tc>
        <w:tc>
          <w:tcPr>
            <w:tcW w:w="310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3BAF77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学校</w:t>
            </w: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8C71B1B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邮箱</w:t>
            </w: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967C176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电话</w:t>
            </w:r>
          </w:p>
        </w:tc>
      </w:tr>
      <w:tr w:rsidR="00803E43" w14:paraId="62D4E6DE" w14:textId="77777777" w:rsidTr="003E0242">
        <w:trPr>
          <w:trHeight w:val="393"/>
          <w:jc w:val="center"/>
        </w:trPr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782AC84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310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B210584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CDD7052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62ACBAF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803E43" w14:paraId="4A01F298" w14:textId="77777777" w:rsidTr="003E0242">
        <w:trPr>
          <w:trHeight w:val="393"/>
          <w:jc w:val="center"/>
        </w:trPr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A9BAE0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310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672F041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277AF06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48268F8" w14:textId="77777777" w:rsidR="00803E43" w:rsidRDefault="00803E43" w:rsidP="003E024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803E43" w14:paraId="3E18E281" w14:textId="77777777" w:rsidTr="003E0242">
        <w:trPr>
          <w:trHeight w:val="2338"/>
          <w:jc w:val="center"/>
        </w:trPr>
        <w:tc>
          <w:tcPr>
            <w:tcW w:w="903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49ED7" w14:textId="77777777" w:rsidR="00803E43" w:rsidRPr="00F42EEE" w:rsidRDefault="00803E43" w:rsidP="003E0242">
            <w:pPr>
              <w:pStyle w:val="Default"/>
              <w:jc w:val="both"/>
              <w:rPr>
                <w:b/>
                <w:sz w:val="23"/>
                <w:szCs w:val="23"/>
              </w:rPr>
            </w:pPr>
            <w:r w:rsidRPr="00F42EEE">
              <w:rPr>
                <w:rFonts w:hint="eastAsia"/>
                <w:b/>
                <w:sz w:val="23"/>
                <w:szCs w:val="23"/>
              </w:rPr>
              <w:t>参赛信息确认</w:t>
            </w:r>
          </w:p>
          <w:p w14:paraId="5D0E6DFA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D9E01CA" w14:textId="77777777" w:rsidR="00803E43" w:rsidRDefault="00803E43" w:rsidP="003E0242">
            <w:pPr>
              <w:pStyle w:val="Default"/>
              <w:ind w:firstLineChars="200" w:firstLine="560"/>
              <w:jc w:val="both"/>
              <w:rPr>
                <w:sz w:val="23"/>
                <w:szCs w:val="23"/>
              </w:rPr>
            </w:pPr>
            <w:r w:rsidRPr="00953B0E">
              <w:rPr>
                <w:rFonts w:ascii="黑体" w:eastAsia="黑体" w:hAnsi="黑体" w:hint="eastAsia"/>
                <w:sz w:val="28"/>
                <w:szCs w:val="28"/>
              </w:rPr>
              <w:t>以上</w:t>
            </w:r>
            <w:r w:rsidRPr="003D6C1A">
              <w:rPr>
                <w:rFonts w:ascii="黑体" w:eastAsia="黑体" w:hAnsi="黑体" w:hint="eastAsia"/>
                <w:sz w:val="28"/>
                <w:szCs w:val="28"/>
              </w:rPr>
              <w:t>参赛题目、参赛人（团队）和指导教师（包括排序）确认无误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，不再更改！</w:t>
            </w:r>
          </w:p>
          <w:p w14:paraId="01B7606D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2FAF85B" w14:textId="77777777" w:rsidR="00803E43" w:rsidRDefault="00803E43" w:rsidP="003E0242">
            <w:pPr>
              <w:pStyle w:val="Default"/>
              <w:ind w:right="840" w:firstLineChars="2500" w:firstLine="5250"/>
              <w:rPr>
                <w:sz w:val="23"/>
                <w:szCs w:val="23"/>
              </w:rPr>
            </w:pPr>
            <w:r>
              <w:rPr>
                <w:rFonts w:hint="eastAsia"/>
                <w:sz w:val="21"/>
                <w:szCs w:val="21"/>
              </w:rPr>
              <w:t>申报单位（学校或学院盖章）</w:t>
            </w:r>
          </w:p>
          <w:p w14:paraId="2116B532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F320C90" w14:textId="77777777" w:rsidR="00803E43" w:rsidRDefault="00803E43" w:rsidP="003E0242">
            <w:pPr>
              <w:pStyle w:val="Default"/>
              <w:ind w:firstLineChars="2800" w:firstLine="6440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2</w:t>
            </w:r>
            <w:r>
              <w:rPr>
                <w:sz w:val="23"/>
                <w:szCs w:val="23"/>
              </w:rPr>
              <w:t>024</w:t>
            </w:r>
            <w:r>
              <w:rPr>
                <w:rFonts w:hint="eastAsia"/>
                <w:sz w:val="23"/>
                <w:szCs w:val="23"/>
              </w:rPr>
              <w:t xml:space="preserve">年 </w:t>
            </w:r>
            <w:r>
              <w:rPr>
                <w:sz w:val="23"/>
                <w:szCs w:val="23"/>
              </w:rPr>
              <w:t xml:space="preserve">  </w:t>
            </w:r>
            <w:r>
              <w:rPr>
                <w:rFonts w:hint="eastAsia"/>
                <w:sz w:val="23"/>
                <w:szCs w:val="23"/>
              </w:rPr>
              <w:t xml:space="preserve">月 </w:t>
            </w:r>
            <w:r>
              <w:rPr>
                <w:sz w:val="23"/>
                <w:szCs w:val="23"/>
              </w:rPr>
              <w:t xml:space="preserve">  </w:t>
            </w:r>
            <w:r>
              <w:rPr>
                <w:rFonts w:hint="eastAsia"/>
                <w:sz w:val="23"/>
                <w:szCs w:val="23"/>
              </w:rPr>
              <w:t>日</w:t>
            </w:r>
          </w:p>
        </w:tc>
      </w:tr>
      <w:tr w:rsidR="00803E43" w14:paraId="61716EB0" w14:textId="77777777" w:rsidTr="003E0242">
        <w:trPr>
          <w:trHeight w:val="2338"/>
          <w:jc w:val="center"/>
        </w:trPr>
        <w:tc>
          <w:tcPr>
            <w:tcW w:w="903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641CF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内容摘要</w:t>
            </w:r>
            <w:r>
              <w:rPr>
                <w:rFonts w:hint="eastAsia"/>
                <w:sz w:val="23"/>
                <w:szCs w:val="23"/>
              </w:rPr>
              <w:t>【对所撰写的报告提出摘要，字数不超过</w:t>
            </w:r>
            <w:r>
              <w:rPr>
                <w:sz w:val="23"/>
                <w:szCs w:val="23"/>
              </w:rPr>
              <w:t>5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7A077EF5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C9E7844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36787489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461B8F93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A5FD225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390DA3D1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B52629D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29E0B23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41DF8FD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CE5A907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619234F8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4106EAF5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41709C49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82869D9" w14:textId="77777777" w:rsidR="00803E43" w:rsidRDefault="00803E43" w:rsidP="003E0242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</w:p>
        </w:tc>
      </w:tr>
    </w:tbl>
    <w:p w14:paraId="57B0535E" w14:textId="77777777" w:rsidR="00803E43" w:rsidRPr="00BE5AD5" w:rsidRDefault="00803E43" w:rsidP="00803E43">
      <w:pPr>
        <w:widowControl/>
        <w:jc w:val="left"/>
      </w:pPr>
      <w:r w:rsidRPr="00BE5AD5">
        <w:br w:type="page"/>
      </w:r>
    </w:p>
    <w:p w14:paraId="227B198A" w14:textId="77777777" w:rsidR="00803E43" w:rsidRPr="004A01D9" w:rsidRDefault="00803E43" w:rsidP="00803E43">
      <w:pPr>
        <w:jc w:val="left"/>
        <w:rPr>
          <w:b/>
        </w:rPr>
      </w:pPr>
      <w:r w:rsidRPr="00B67380">
        <w:rPr>
          <w:rFonts w:ascii="宋体" w:eastAsia="宋体" w:hAnsi="宋体" w:hint="eastAsia"/>
          <w:b/>
          <w:sz w:val="28"/>
          <w:szCs w:val="28"/>
        </w:rPr>
        <w:lastRenderedPageBreak/>
        <w:t>表B</w:t>
      </w:r>
    </w:p>
    <w:tbl>
      <w:tblPr>
        <w:tblW w:w="9039" w:type="dxa"/>
        <w:jc w:val="center"/>
        <w:tblLayout w:type="fixed"/>
        <w:tblLook w:val="04A0" w:firstRow="1" w:lastRow="0" w:firstColumn="1" w:lastColumn="0" w:noHBand="0" w:noVBand="1"/>
      </w:tblPr>
      <w:tblGrid>
        <w:gridCol w:w="1099"/>
        <w:gridCol w:w="7940"/>
      </w:tblGrid>
      <w:tr w:rsidR="00803E43" w14:paraId="058F72CE" w14:textId="77777777" w:rsidTr="003E0242">
        <w:trPr>
          <w:trHeight w:val="390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8F752F" w14:textId="77777777" w:rsidR="00803E43" w:rsidRPr="004A01D9" w:rsidRDefault="00803E43" w:rsidP="003E0242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  <w:r w:rsidRPr="004A01D9">
              <w:rPr>
                <w:rFonts w:hint="eastAsia"/>
                <w:b/>
                <w:bCs/>
                <w:sz w:val="23"/>
                <w:szCs w:val="23"/>
              </w:rPr>
              <w:t>题目：</w:t>
            </w:r>
          </w:p>
        </w:tc>
      </w:tr>
      <w:tr w:rsidR="00803E43" w14:paraId="448E78CB" w14:textId="77777777" w:rsidTr="003E0242">
        <w:trPr>
          <w:trHeight w:val="377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33FD6F" w14:textId="77777777" w:rsidR="00803E43" w:rsidRPr="004A01D9" w:rsidRDefault="00803E43" w:rsidP="003E0242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  <w:r w:rsidRPr="004A01D9">
              <w:rPr>
                <w:rFonts w:hint="eastAsia"/>
                <w:b/>
                <w:bCs/>
                <w:sz w:val="23"/>
                <w:szCs w:val="23"/>
              </w:rPr>
              <w:t>关键词：</w:t>
            </w:r>
          </w:p>
        </w:tc>
      </w:tr>
      <w:tr w:rsidR="00803E43" w14:paraId="5D2A4DDF" w14:textId="77777777" w:rsidTr="003E0242">
        <w:trPr>
          <w:trHeight w:val="2338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CEC1F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选题背景</w:t>
            </w:r>
            <w:r>
              <w:rPr>
                <w:rFonts w:hint="eastAsia"/>
                <w:sz w:val="23"/>
                <w:szCs w:val="23"/>
              </w:rPr>
              <w:t>【对所选主题进行相应解读和分析，字数不超过1</w:t>
            </w:r>
            <w:r>
              <w:rPr>
                <w:sz w:val="23"/>
                <w:szCs w:val="23"/>
              </w:rPr>
              <w:t>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72BB3C12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3FC8470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97186F1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352A59D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4A85E9D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0A427A24" w14:textId="77777777" w:rsidR="00803E43" w:rsidRPr="004A01D9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3546709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8018156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CCB9B80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A1986D8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056E45C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108379BD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1EE1F2BF" w14:textId="77777777" w:rsidR="00803E43" w:rsidRDefault="00803E43" w:rsidP="003E0242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</w:p>
        </w:tc>
      </w:tr>
      <w:tr w:rsidR="00803E43" w14:paraId="0B7AFD31" w14:textId="77777777" w:rsidTr="003E0242">
        <w:trPr>
          <w:trHeight w:val="2338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A3E9A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内容正文</w:t>
            </w:r>
            <w:r>
              <w:rPr>
                <w:rFonts w:hint="eastAsia"/>
                <w:sz w:val="23"/>
                <w:szCs w:val="23"/>
              </w:rPr>
              <w:t>【主要内容：在确定理论或方法基础，或者整理和分析调查资料的基础上，撰写调查研究报告，要求做到图文并茂，内容详实，结构清晰，字数不超过</w:t>
            </w:r>
            <w:r>
              <w:rPr>
                <w:sz w:val="23"/>
                <w:szCs w:val="23"/>
              </w:rPr>
              <w:t>10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2D406493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A5F31F2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10BE2E3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00BED5D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49DECE3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995B414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F2A4799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04097461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9C25EC3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0BA6184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93BD666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079CF1E8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AF905A8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E5AD699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DE779E1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43BA5D2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F555782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80AF77B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07C5210C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0918A66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A773801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AAC6D1C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3E2907B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15CD9933" w14:textId="77777777" w:rsidR="00803E43" w:rsidRDefault="00803E43" w:rsidP="003E024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</w:tc>
      </w:tr>
      <w:tr w:rsidR="00803E43" w14:paraId="0B2C2239" w14:textId="77777777" w:rsidTr="003E0242">
        <w:trPr>
          <w:trHeight w:val="2338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FF51B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lastRenderedPageBreak/>
              <w:t>发展方案</w:t>
            </w:r>
            <w:r>
              <w:rPr>
                <w:rFonts w:hint="eastAsia"/>
                <w:sz w:val="23"/>
                <w:szCs w:val="23"/>
              </w:rPr>
              <w:t>【结合主题，提出切实可行的土地资源管理及相关政策建议或改革方案，字数不超过</w:t>
            </w:r>
            <w:r>
              <w:rPr>
                <w:sz w:val="23"/>
                <w:szCs w:val="23"/>
              </w:rPr>
              <w:t>3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7E7AB80A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44F3506B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4560EB38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22C8EB9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726C1EB4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8E2D4E1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710D8E62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01C2CDB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43F18CB9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4B073C5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05608E3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F9FA869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4B0C839C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A21CBBE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D920A38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69EEA26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9898B8C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CBB483B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7CEFF7C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</w:tc>
      </w:tr>
      <w:tr w:rsidR="00803E43" w14:paraId="2F6A99E5" w14:textId="77777777" w:rsidTr="003E0242">
        <w:trPr>
          <w:trHeight w:val="2338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9A6F2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参赛感悟</w:t>
            </w:r>
            <w:r>
              <w:rPr>
                <w:rFonts w:hint="eastAsia"/>
                <w:sz w:val="23"/>
                <w:szCs w:val="23"/>
              </w:rPr>
              <w:t>【在参赛中遇到的问题、困难或者所见事实的感想等，字数不超过</w:t>
            </w:r>
            <w:r>
              <w:rPr>
                <w:sz w:val="23"/>
                <w:szCs w:val="23"/>
              </w:rPr>
              <w:t>1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53F65B45" w14:textId="77777777" w:rsidR="00803E43" w:rsidRDefault="00803E43" w:rsidP="003E024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D18393D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558A477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04AA31C4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043D917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5EBF344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7E03C1E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06EF829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0C32E549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792D154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767532A4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0924C773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30442A5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57D92CD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D759AAA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3BB3D95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1363E18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8F8E4B3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</w:tc>
      </w:tr>
      <w:tr w:rsidR="00803E43" w14:paraId="30B9D330" w14:textId="77777777" w:rsidTr="003E0242">
        <w:trPr>
          <w:trHeight w:val="942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EAB21" w14:textId="77777777" w:rsidR="00803E43" w:rsidRDefault="00803E43" w:rsidP="003E0242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附件</w:t>
            </w:r>
          </w:p>
          <w:p w14:paraId="0D17C8AA" w14:textId="77777777" w:rsidR="00803E43" w:rsidRDefault="00803E43" w:rsidP="003E0242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材料</w:t>
            </w:r>
          </w:p>
        </w:tc>
        <w:tc>
          <w:tcPr>
            <w:tcW w:w="7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9D3A8" w14:textId="77777777" w:rsidR="00803E43" w:rsidRDefault="00803E43" w:rsidP="003E0242">
            <w:pPr>
              <w:pStyle w:val="Default"/>
              <w:jc w:val="both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为党政部门、企事业单位所作的各类发展规划、工作方案或咨询报告。已被采用者亦可申报参赛</w:t>
            </w:r>
            <w:r>
              <w:rPr>
                <w:sz w:val="23"/>
                <w:szCs w:val="23"/>
              </w:rPr>
              <w:t>,</w:t>
            </w:r>
            <w:r>
              <w:rPr>
                <w:rFonts w:hint="eastAsia"/>
                <w:sz w:val="23"/>
                <w:szCs w:val="23"/>
              </w:rPr>
              <w:t>同时附上原件和采用单位证明的复印件和鉴定材料等。</w:t>
            </w:r>
          </w:p>
        </w:tc>
      </w:tr>
    </w:tbl>
    <w:p w14:paraId="055E7ADB" w14:textId="447AB678" w:rsidR="00503252" w:rsidRPr="00803E43" w:rsidRDefault="00503252" w:rsidP="00803E43">
      <w:pPr>
        <w:widowControl/>
        <w:jc w:val="left"/>
        <w:rPr>
          <w:rFonts w:ascii="华文中宋" w:eastAsia="华文中宋" w:hAnsi="华文中宋" w:cs="宋体" w:hint="eastAsia"/>
          <w:b/>
          <w:kern w:val="0"/>
          <w:szCs w:val="21"/>
        </w:rPr>
      </w:pPr>
    </w:p>
    <w:sectPr w:rsidR="00503252" w:rsidRPr="00803E43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702CEE" w14:textId="77777777" w:rsidR="000F1DD6" w:rsidRDefault="000F1DD6" w:rsidP="00F9472E">
      <w:r>
        <w:separator/>
      </w:r>
    </w:p>
  </w:endnote>
  <w:endnote w:type="continuationSeparator" w:id="0">
    <w:p w14:paraId="3694F88F" w14:textId="77777777" w:rsidR="000F1DD6" w:rsidRDefault="000F1DD6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C659F0" w14:textId="77777777" w:rsidR="000F1DD6" w:rsidRDefault="000F1DD6" w:rsidP="00F9472E">
      <w:r>
        <w:separator/>
      </w:r>
    </w:p>
  </w:footnote>
  <w:footnote w:type="continuationSeparator" w:id="0">
    <w:p w14:paraId="33A4F0AB" w14:textId="77777777" w:rsidR="000F1DD6" w:rsidRDefault="000F1DD6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1DD6"/>
    <w:rsid w:val="000F474B"/>
    <w:rsid w:val="000F7DA4"/>
    <w:rsid w:val="00101737"/>
    <w:rsid w:val="00111E50"/>
    <w:rsid w:val="0012096F"/>
    <w:rsid w:val="00121396"/>
    <w:rsid w:val="0012529B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E34CB"/>
    <w:rsid w:val="007F5DF2"/>
    <w:rsid w:val="00803E43"/>
    <w:rsid w:val="00812741"/>
    <w:rsid w:val="00816B69"/>
    <w:rsid w:val="008277CE"/>
    <w:rsid w:val="008279B9"/>
    <w:rsid w:val="008335F5"/>
    <w:rsid w:val="00833EE7"/>
    <w:rsid w:val="00836C7D"/>
    <w:rsid w:val="008401FA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E6EDE"/>
    <w:rsid w:val="00C036C8"/>
    <w:rsid w:val="00C12A3A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4394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52737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玉纯 王</cp:lastModifiedBy>
  <cp:revision>25</cp:revision>
  <cp:lastPrinted>2021-07-26T02:26:00Z</cp:lastPrinted>
  <dcterms:created xsi:type="dcterms:W3CDTF">2023-06-05T03:03:00Z</dcterms:created>
  <dcterms:modified xsi:type="dcterms:W3CDTF">2024-05-16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